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38D3820" w:rsidR="00531FBF" w:rsidRPr="00B7788F" w:rsidRDefault="00563EF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3/2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02D75A5" w:rsidR="00531FBF" w:rsidRPr="00B7788F" w:rsidRDefault="00563EF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Praza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72D6DEBA" w:rsidR="00485402" w:rsidRPr="00B7788F" w:rsidRDefault="004317E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lexis A. Prazak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7701B97" w14:textId="77777777" w:rsidR="004317EE" w:rsidRPr="004317EE" w:rsidRDefault="004317EE" w:rsidP="004317EE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Provide a brief, high-level overview of the encryption algorithm cipher.</w:t>
      </w:r>
    </w:p>
    <w:p w14:paraId="12DF286E" w14:textId="77777777" w:rsidR="004317EE" w:rsidRPr="004317EE" w:rsidRDefault="004317EE" w:rsidP="004317EE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Discuss the hash functions and bit levels of the cipher.</w:t>
      </w:r>
    </w:p>
    <w:p w14:paraId="161EBCC2" w14:textId="77777777" w:rsidR="004317EE" w:rsidRPr="004317EE" w:rsidRDefault="004317EE" w:rsidP="004317EE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Explain the use of random numbers, symmetric versus non-symmetric keys, and so on.</w:t>
      </w:r>
    </w:p>
    <w:p w14:paraId="343C2C2E" w14:textId="77777777" w:rsidR="004317EE" w:rsidRPr="004317EE" w:rsidRDefault="004317EE" w:rsidP="004317EE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Describe the history and current state of encryption algorithms.</w:t>
      </w:r>
    </w:p>
    <w:p w14:paraId="5CE6734A" w14:textId="171BD0CF" w:rsidR="00C32F3D" w:rsidRPr="00B7788F" w:rsidRDefault="00C32F3D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7A5BBC5" w14:textId="1179CB41" w:rsidR="00DB5652" w:rsidRDefault="00E465D8" w:rsidP="00D47759">
      <w:pPr>
        <w:contextualSpacing/>
        <w:rPr>
          <w:rFonts w:cstheme="minorHAnsi"/>
          <w:sz w:val="22"/>
          <w:szCs w:val="22"/>
        </w:rPr>
      </w:pPr>
      <w:r w:rsidRPr="005A04C8">
        <w:rPr>
          <w:rFonts w:ascii="Calibri" w:hAnsi="Calibri" w:cs="Calibri"/>
          <w:noProof/>
          <w:sz w:val="22"/>
        </w:rPr>
        <w:drawing>
          <wp:inline distT="0" distB="0" distL="0" distR="0" wp14:anchorId="43BFEE6E" wp14:editId="524CCCAE">
            <wp:extent cx="5943600" cy="3006725"/>
            <wp:effectExtent l="0" t="0" r="0" b="3175"/>
            <wp:docPr id="8229189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91892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C2718" w14:textId="77777777" w:rsidR="00E465D8" w:rsidRDefault="00E465D8" w:rsidP="00D47759">
      <w:pPr>
        <w:contextualSpacing/>
        <w:rPr>
          <w:rFonts w:cstheme="minorHAnsi"/>
          <w:sz w:val="22"/>
          <w:szCs w:val="22"/>
        </w:rPr>
      </w:pPr>
    </w:p>
    <w:p w14:paraId="1ED77854" w14:textId="76A22E44" w:rsidR="00E465D8" w:rsidRDefault="00E465D8" w:rsidP="00D47759">
      <w:pPr>
        <w:contextualSpacing/>
        <w:rPr>
          <w:rFonts w:cstheme="minorHAnsi"/>
          <w:sz w:val="22"/>
          <w:szCs w:val="22"/>
        </w:rPr>
      </w:pPr>
      <w:r w:rsidRPr="00707C85">
        <w:rPr>
          <w:rFonts w:ascii="Calibri" w:hAnsi="Calibri" w:cs="Calibri"/>
          <w:b/>
          <w:bCs/>
          <w:noProof/>
          <w:sz w:val="22"/>
        </w:rPr>
        <w:lastRenderedPageBreak/>
        <w:drawing>
          <wp:inline distT="0" distB="0" distL="0" distR="0" wp14:anchorId="46D5DD77" wp14:editId="159DF453">
            <wp:extent cx="3943379" cy="5124487"/>
            <wp:effectExtent l="0" t="0" r="0" b="0"/>
            <wp:docPr id="19801852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85227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43379" cy="512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850BA" w14:textId="77777777" w:rsidR="00E465D8" w:rsidRPr="00B7788F" w:rsidRDefault="00E465D8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lastRenderedPageBreak/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8AC3D61" w14:textId="77777777" w:rsidR="004317EE" w:rsidRPr="004317EE" w:rsidRDefault="004317EE" w:rsidP="004317EE">
      <w:p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 xml:space="preserve">Discuss how the code has been refactored and complies with security testing protocols. In the summary of your practices for secure software report, be certain to address the following items: </w:t>
      </w:r>
    </w:p>
    <w:p w14:paraId="72BB68DC" w14:textId="77777777" w:rsidR="004317EE" w:rsidRPr="004317EE" w:rsidRDefault="004317EE" w:rsidP="004317EE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Refer to the vulnerability assessment process flow diagram in the Supporting Materials section. Highlight the areas of security that you addressed by refactoring the code.</w:t>
      </w:r>
    </w:p>
    <w:p w14:paraId="1AB2A9B9" w14:textId="77777777" w:rsidR="004317EE" w:rsidRPr="004317EE" w:rsidRDefault="004317EE" w:rsidP="004317EE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Discuss your process for adding layers of security to the software application.</w:t>
      </w:r>
    </w:p>
    <w:p w14:paraId="0624AD01" w14:textId="3DE7B45E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A33A246" w14:textId="77777777" w:rsidR="004317EE" w:rsidRPr="004317EE" w:rsidRDefault="004317EE" w:rsidP="004317EE">
      <w:p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 xml:space="preserve">Explain how you applied industry standard best practices for secure coding to mitigate known security vulnerabilities. Be sure to address the following items: </w:t>
      </w:r>
    </w:p>
    <w:p w14:paraId="79E50D3A" w14:textId="77777777" w:rsidR="004317EE" w:rsidRPr="004317EE" w:rsidRDefault="004317EE" w:rsidP="004317EE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Explain how you used industry standard best practices to maintain the software application’s existing security.</w:t>
      </w:r>
    </w:p>
    <w:p w14:paraId="633953F1" w14:textId="77777777" w:rsidR="004317EE" w:rsidRPr="004317EE" w:rsidRDefault="004317EE" w:rsidP="004317EE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4317EE">
        <w:rPr>
          <w:rFonts w:eastAsia="Times New Roman"/>
          <w:sz w:val="22"/>
          <w:szCs w:val="22"/>
        </w:rPr>
        <w:t>Explain the value of applying industry standard best practices for secure coding to the company’s overall well-being.</w:t>
      </w:r>
    </w:p>
    <w:p w14:paraId="052C684F" w14:textId="65756AF8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BC13C" w14:textId="77777777" w:rsidR="004E253C" w:rsidRDefault="004E253C" w:rsidP="002F3F84">
      <w:r>
        <w:separator/>
      </w:r>
    </w:p>
  </w:endnote>
  <w:endnote w:type="continuationSeparator" w:id="0">
    <w:p w14:paraId="0E5B0F8C" w14:textId="77777777" w:rsidR="004E253C" w:rsidRDefault="004E253C" w:rsidP="002F3F84">
      <w:r>
        <w:continuationSeparator/>
      </w:r>
    </w:p>
  </w:endnote>
  <w:endnote w:type="continuationNotice" w:id="1">
    <w:p w14:paraId="28B59B28" w14:textId="77777777" w:rsidR="004E253C" w:rsidRDefault="004E25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75E4A2" w14:textId="77777777" w:rsidR="004E253C" w:rsidRDefault="004E253C" w:rsidP="002F3F84">
      <w:r>
        <w:separator/>
      </w:r>
    </w:p>
  </w:footnote>
  <w:footnote w:type="continuationSeparator" w:id="0">
    <w:p w14:paraId="75CC0A83" w14:textId="77777777" w:rsidR="004E253C" w:rsidRDefault="004E253C" w:rsidP="002F3F84">
      <w:r>
        <w:continuationSeparator/>
      </w:r>
    </w:p>
  </w:footnote>
  <w:footnote w:type="continuationNotice" w:id="1">
    <w:p w14:paraId="618D966E" w14:textId="77777777" w:rsidR="004E253C" w:rsidRDefault="004E25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C8D7992"/>
    <w:multiLevelType w:val="multilevel"/>
    <w:tmpl w:val="369ECEA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E22D4F"/>
    <w:multiLevelType w:val="multilevel"/>
    <w:tmpl w:val="ECA61DA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F450C"/>
    <w:multiLevelType w:val="multilevel"/>
    <w:tmpl w:val="610A520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176005">
    <w:abstractNumId w:val="19"/>
  </w:num>
  <w:num w:numId="2" w16cid:durableId="692075005">
    <w:abstractNumId w:val="23"/>
  </w:num>
  <w:num w:numId="3" w16cid:durableId="840316789">
    <w:abstractNumId w:val="8"/>
  </w:num>
  <w:num w:numId="4" w16cid:durableId="1524133055">
    <w:abstractNumId w:val="10"/>
  </w:num>
  <w:num w:numId="5" w16cid:durableId="832064311">
    <w:abstractNumId w:val="4"/>
  </w:num>
  <w:num w:numId="6" w16cid:durableId="189413513">
    <w:abstractNumId w:val="20"/>
  </w:num>
  <w:num w:numId="7" w16cid:durableId="919826442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938293663">
    <w:abstractNumId w:val="5"/>
  </w:num>
  <w:num w:numId="9" w16cid:durableId="84058882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79202956">
    <w:abstractNumId w:val="0"/>
  </w:num>
  <w:num w:numId="11" w16cid:durableId="1390491969">
    <w:abstractNumId w:val="3"/>
  </w:num>
  <w:num w:numId="12" w16cid:durableId="1165516765">
    <w:abstractNumId w:val="22"/>
  </w:num>
  <w:num w:numId="13" w16cid:durableId="2067486409">
    <w:abstractNumId w:val="18"/>
  </w:num>
  <w:num w:numId="14" w16cid:durableId="1257789675">
    <w:abstractNumId w:val="2"/>
  </w:num>
  <w:num w:numId="15" w16cid:durableId="1208496585">
    <w:abstractNumId w:val="13"/>
  </w:num>
  <w:num w:numId="16" w16cid:durableId="1363018130">
    <w:abstractNumId w:val="11"/>
  </w:num>
  <w:num w:numId="17" w16cid:durableId="776292020">
    <w:abstractNumId w:val="17"/>
  </w:num>
  <w:num w:numId="18" w16cid:durableId="1366253943">
    <w:abstractNumId w:val="21"/>
  </w:num>
  <w:num w:numId="19" w16cid:durableId="1960989356">
    <w:abstractNumId w:val="9"/>
  </w:num>
  <w:num w:numId="20" w16cid:durableId="65761395">
    <w:abstractNumId w:val="15"/>
  </w:num>
  <w:num w:numId="21" w16cid:durableId="399408249">
    <w:abstractNumId w:val="12"/>
  </w:num>
  <w:num w:numId="22" w16cid:durableId="870655992">
    <w:abstractNumId w:val="6"/>
  </w:num>
  <w:num w:numId="23" w16cid:durableId="1809739098">
    <w:abstractNumId w:val="16"/>
  </w:num>
  <w:num w:numId="24" w16cid:durableId="15658704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317EE"/>
    <w:rsid w:val="0045610F"/>
    <w:rsid w:val="0046151B"/>
    <w:rsid w:val="00473815"/>
    <w:rsid w:val="00485402"/>
    <w:rsid w:val="004B2BE0"/>
    <w:rsid w:val="004D78B4"/>
    <w:rsid w:val="004E253C"/>
    <w:rsid w:val="00512ADF"/>
    <w:rsid w:val="00523478"/>
    <w:rsid w:val="00531FBF"/>
    <w:rsid w:val="00560A6D"/>
    <w:rsid w:val="00563EF5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A4C94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17C11"/>
    <w:rsid w:val="00E33862"/>
    <w:rsid w:val="00E4044A"/>
    <w:rsid w:val="00E465D8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3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35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Prazak, Alexis</cp:lastModifiedBy>
  <cp:revision>53</cp:revision>
  <dcterms:created xsi:type="dcterms:W3CDTF">2022-04-20T12:43:00Z</dcterms:created>
  <dcterms:modified xsi:type="dcterms:W3CDTF">2025-03-03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